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649D0" w:rsidRDefault="005649D0"/>
    <w:p w:rsidR="00A9727F" w:rsidRDefault="00A9727F">
      <w:r>
        <w:rPr>
          <w:rFonts w:hint="eastAsia"/>
        </w:rPr>
        <w:t xml:space="preserve"> </w:t>
      </w:r>
      <w:r>
        <w:t xml:space="preserve">I </w:t>
      </w:r>
      <w:r w:rsidRPr="00332CEC">
        <w:rPr>
          <w:noProof/>
        </w:rPr>
        <w:t>am try</w:t>
      </w:r>
      <w:r>
        <w:t xml:space="preserve"> my best to learn Git lessons in my phone</w:t>
      </w:r>
    </w:p>
    <w:p w:rsidR="00396D97" w:rsidRDefault="00396D97"/>
    <w:p w:rsidR="00396D97" w:rsidRDefault="00396D97"/>
    <w:p w:rsidR="00396D97" w:rsidRDefault="00396D97">
      <w:pPr>
        <w:rPr>
          <w:rFonts w:hint="eastAsia"/>
        </w:rPr>
      </w:pPr>
      <w:r>
        <w:rPr>
          <w:rFonts w:hint="eastAsia"/>
        </w:rPr>
        <w:t xml:space="preserve"> </w:t>
      </w:r>
      <w:r>
        <w:t>With the information on the Internet</w:t>
      </w:r>
      <w:bookmarkStart w:id="0" w:name="_GoBack"/>
      <w:bookmarkEnd w:id="0"/>
    </w:p>
    <w:sectPr w:rsidR="00396D9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zN7awsLA0NrAwMzBU0lEKTi0uzszPAykwqgUA0JsQrSwAAAA="/>
  </w:docVars>
  <w:rsids>
    <w:rsidRoot w:val="006827EE"/>
    <w:rsid w:val="00332CEC"/>
    <w:rsid w:val="00396D97"/>
    <w:rsid w:val="005649D0"/>
    <w:rsid w:val="006827EE"/>
    <w:rsid w:val="00A97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2951463-0D89-4614-BC5F-54EADBF0D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</Words>
  <Characters>79</Characters>
  <Application>Microsoft Office Word</Application>
  <DocSecurity>0</DocSecurity>
  <Lines>1</Lines>
  <Paragraphs>1</Paragraphs>
  <ScaleCrop>false</ScaleCrop>
  <Company>Microsoft</Company>
  <LinksUpToDate>false</LinksUpToDate>
  <CharactersWithSpaces>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g dain</dc:creator>
  <cp:keywords/>
  <dc:description/>
  <cp:lastModifiedBy>dang dain</cp:lastModifiedBy>
  <cp:revision>5</cp:revision>
  <dcterms:created xsi:type="dcterms:W3CDTF">2018-08-25T12:31:00Z</dcterms:created>
  <dcterms:modified xsi:type="dcterms:W3CDTF">2018-08-25T12:34:00Z</dcterms:modified>
</cp:coreProperties>
</file>